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ce183d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ce183d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10:1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sY0EQQxC34D775IO/MD+Rpe8hINzMNrZADE2xsZ+BPFV/wCMYzHMhT/4jP/+w87ugDP60qlLiyd6XIbi5NLjjV8OA97g6YAA9wTPKYNKQX0c5O+tb+Kgvg5xc3Ex0VCbP4mQo4LQqGz50aG0rfEsxJbfmFyUJ0TU9TCaHq28bcjWeD4nen6EU+fPfSaC6TtzbPWsk7GawNZ482jGhpUebvtD9bWerehYQ4tHSy9mIJI48D++Bvg4aq+/DSr/rKvHQ2SXOrPPH8xPVaGV3fev0GKlfIzmwF9ggxkncezWvZ6jEmaKgBf+/DqBSe7J/FA94ggH782U9NywmA/2DfsUXQtmpp/sB/ZTv5g3+0u47Twr2Ml+EM+3Ad7sB8+OZbuv+/e7991fLs9h3O761Ok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&gt; @be_seeing_you @ttscoff Throw stuff in clipboard to get RTF out.</w:t>
      </w:r>
      <w:r>
        <w:t xml:space="preserve"> </w:t>
      </w:r>
      <w:r>
        <w:t xml:space="preserve">Using an apple dev incident to figure out the encoding bug you see in</w:t>
      </w:r>
      <w:r>
        <w:t xml:space="preserve"> </w:t>
      </w:r>
      <w:r>
        <w:t xml:space="preserve">test</w:t>
      </w:r>
    </w:p>
    <w:p>
      <w:pPr>
        <w:pStyle w:val="BodyText"/>
      </w:pPr>
      <w:r>
        <w:t xml:space="preserve">Was it that you didn't specify an encoding for textutil? It jumbled up</w:t>
      </w:r>
      <w:r>
        <w:t xml:space="preserve"> </w:t>
      </w:r>
      <w:r>
        <w:t xml:space="preserve">non-ASCII characters unless I added -inputencoding UTF-8:</w:t>
      </w:r>
    </w:p>
    <w:p>
      <w:pPr>
        <w:pStyle w:val="BodyText"/>
      </w:pPr>
      <w:r>
        <w:t xml:space="preserve">textutil -inputencoding UTF-8 -format html -convert rtf -stdin -stdout</w:t>
      </w:r>
      <w:r>
        <w:t xml:space="preserve"> </w:t>
      </w:r>
      <w:r>
        <w:t xml:space="preserve">&lt;&lt;&lt; "&lt;style&gt;$(cat</w:t>
      </w:r>
      <w:r>
        <w:t xml:space="preserve"> </w:t>
      </w:r>
      <w:r>
        <w:t xml:space="preserve">/Applications/</w:t>
      </w:r>
      <w:hyperlink r:id="rId24">
        <w:r>
          <w:rPr>
            <w:rStyle w:val="Hyperlink"/>
          </w:rPr>
          <w:t xml:space="preserve">Marked.app/Contents/Resourc...</w:t>
        </w:r>
      </w:hyperlink>
      <w:r>
        <w:t xml:space="preserve">%3C/style%3E</w:t>
      </w:r>
      <w:r>
        <w:t xml:space="preserve">$(multimarkdown "Marked.app/Contents/Resources/swiss.css)&lt;/style&gt;$</w:t>
      </w:r>
      <w:r>
        <w:t xml:space="preserve">(multimarkdown”){rel=</w:t>
      </w:r>
      <w:r>
        <w:t xml:space="preserve">“</w:t>
      </w:r>
      <w:r>
        <w:t xml:space="preserve">nofollow</w:t>
      </w:r>
      <w:r>
        <w:t xml:space="preserve">”</w:t>
      </w:r>
      <w:r>
        <w:t xml:space="preserve"> </w:t>
      </w:r>
      <w:r>
        <w:t xml:space="preserve">target=“_blank”} &lt;&lt;&lt; '# aäあ')" | LC_ALL=UTF-8 pbcopy</w:t>
      </w:r>
    </w:p>
    <w:p>
      <w:pPr>
        <w:pStyle w:val="BodyText"/>
      </w:pPr>
      <w:r>
        <w:t xml:space="preserve">pbcopy also uses ASCII if LC_CTYPE is C (or unse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ce183d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10:1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Marked.app/Contents/Resources/swiss.css" TargetMode="External" /><Relationship Type="http://schemas.openxmlformats.org/officeDocument/2006/relationships/hyperlink" Id="rId20" Target="https://my.remarkbox.com/3ce183d6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Marked.app/Contents/Resources/swiss.css" TargetMode="External" /><Relationship Type="http://schemas.openxmlformats.org/officeDocument/2006/relationships/hyperlink" Id="rId20" Target="https://my.remarkbox.com/3ce183d6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ce183d6</dc:title>
  <dc:creator/>
  <cp:keywords/>
  <dcterms:created xsi:type="dcterms:W3CDTF">2026-05-07T01:10:11Z</dcterms:created>
  <dcterms:modified xsi:type="dcterms:W3CDTF">2026-05-07T01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